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nathon Hab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natho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b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652 Camelia Los Angeles 9160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shaber@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23356370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oll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0/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ash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0/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